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71E36" w14:textId="68EB57A0" w:rsidR="008247F8" w:rsidRDefault="0072004B" w:rsidP="0072004B">
      <w:pPr>
        <w:jc w:val="center"/>
      </w:pPr>
      <w:r>
        <w:rPr>
          <w:noProof/>
        </w:rPr>
        <w:drawing>
          <wp:inline distT="0" distB="0" distL="0" distR="0" wp14:anchorId="47AC5738" wp14:editId="59212DEA">
            <wp:extent cx="1499616" cy="685800"/>
            <wp:effectExtent l="0" t="0" r="5715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616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D8B5D" w14:textId="7C283A62" w:rsidR="0072004B" w:rsidRDefault="0072004B" w:rsidP="0072004B">
      <w:pPr>
        <w:jc w:val="center"/>
      </w:pPr>
    </w:p>
    <w:p w14:paraId="2E54CC5F" w14:textId="77FA8DCA" w:rsidR="0072004B" w:rsidRDefault="00FB2DE3" w:rsidP="0072004B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Office Manager </w:t>
      </w:r>
    </w:p>
    <w:p w14:paraId="7801F238" w14:textId="73DAA8F7" w:rsidR="0072004B" w:rsidRDefault="0072004B" w:rsidP="0072004B">
      <w:r>
        <w:t xml:space="preserve">The purpose of this position is to provide support and assistance to the </w:t>
      </w:r>
      <w:r w:rsidR="00E431AB">
        <w:t>staff</w:t>
      </w:r>
      <w:r>
        <w:t xml:space="preserve"> of the Children’s Foundation of Mississippi by carrying out the daily activities of the CFM office. </w:t>
      </w:r>
    </w:p>
    <w:p w14:paraId="68AB2A91" w14:textId="294E2B2B" w:rsidR="0072004B" w:rsidRDefault="0072004B" w:rsidP="0072004B">
      <w:r>
        <w:t>This position would initially be part-time with the potential of developing into full-time</w:t>
      </w:r>
      <w:r w:rsidR="00454DCE">
        <w:t xml:space="preserve"> and would report directly to the </w:t>
      </w:r>
      <w:r w:rsidR="0031096D">
        <w:t>Program Manager</w:t>
      </w:r>
      <w:r w:rsidR="00454DCE">
        <w:t>.</w:t>
      </w:r>
    </w:p>
    <w:p w14:paraId="7D4A5DE3" w14:textId="2FF18977" w:rsidR="0072004B" w:rsidRDefault="00021CE3" w:rsidP="0072004B">
      <w:r>
        <w:t xml:space="preserve">Please submit a resume and brief cover letter to </w:t>
      </w:r>
      <w:hyperlink r:id="rId6" w:history="1">
        <w:r w:rsidRPr="00E31C1F">
          <w:rPr>
            <w:rStyle w:val="Hyperlink"/>
          </w:rPr>
          <w:t>info@childrensfoundationms.org</w:t>
        </w:r>
      </w:hyperlink>
      <w:r>
        <w:t xml:space="preserve"> by February 28, 2023. We will begin reaching out about the interview process on March 1. </w:t>
      </w:r>
    </w:p>
    <w:p w14:paraId="6854BE4F" w14:textId="296E9DB6" w:rsidR="0072004B" w:rsidRDefault="0072004B" w:rsidP="0072004B">
      <w:r>
        <w:t>Position Responsibilities:</w:t>
      </w:r>
    </w:p>
    <w:p w14:paraId="448ECD90" w14:textId="288ADAC9" w:rsidR="0072004B" w:rsidRDefault="00CA479C" w:rsidP="0072004B">
      <w:pPr>
        <w:pStyle w:val="ListParagraph"/>
        <w:numPr>
          <w:ilvl w:val="0"/>
          <w:numId w:val="1"/>
        </w:numPr>
      </w:pPr>
      <w:r>
        <w:t>Answer phone and greet visitors</w:t>
      </w:r>
    </w:p>
    <w:p w14:paraId="29CB1500" w14:textId="3EBA6C4D" w:rsidR="009F6BEF" w:rsidRDefault="00CA479C" w:rsidP="009F6BEF">
      <w:pPr>
        <w:pStyle w:val="ListParagraph"/>
        <w:numPr>
          <w:ilvl w:val="0"/>
          <w:numId w:val="1"/>
        </w:numPr>
      </w:pPr>
      <w:r>
        <w:t>Schedule appointments and maintain calendars</w:t>
      </w:r>
      <w:r w:rsidR="00047CF9">
        <w:t>, including social media posts</w:t>
      </w:r>
    </w:p>
    <w:p w14:paraId="71F826CF" w14:textId="5BD16BC2" w:rsidR="00CA479C" w:rsidRDefault="009F6BEF" w:rsidP="009F6BEF">
      <w:pPr>
        <w:pStyle w:val="ListParagraph"/>
        <w:numPr>
          <w:ilvl w:val="0"/>
          <w:numId w:val="1"/>
        </w:numPr>
      </w:pPr>
      <w:r>
        <w:t>F</w:t>
      </w:r>
      <w:r w:rsidR="000030F5">
        <w:t>ollow up on appointments and deliveries</w:t>
      </w:r>
    </w:p>
    <w:p w14:paraId="1104713D" w14:textId="64630B35" w:rsidR="00FA0EFE" w:rsidRDefault="00FA0EFE" w:rsidP="0072004B">
      <w:pPr>
        <w:pStyle w:val="ListParagraph"/>
        <w:numPr>
          <w:ilvl w:val="0"/>
          <w:numId w:val="1"/>
        </w:numPr>
      </w:pPr>
      <w:r>
        <w:t>Schedule and coordinate virtual and in-person meetings</w:t>
      </w:r>
      <w:r w:rsidR="00546E23">
        <w:t xml:space="preserve"> across CFM programs</w:t>
      </w:r>
    </w:p>
    <w:p w14:paraId="7A41BF99" w14:textId="5FA69D73" w:rsidR="00FA0EFE" w:rsidRDefault="00FA0EFE" w:rsidP="0072004B">
      <w:pPr>
        <w:pStyle w:val="ListParagraph"/>
        <w:numPr>
          <w:ilvl w:val="0"/>
          <w:numId w:val="1"/>
        </w:numPr>
      </w:pPr>
      <w:r>
        <w:t>Pick up mail, collate and distribute</w:t>
      </w:r>
    </w:p>
    <w:p w14:paraId="15F3401D" w14:textId="46D86B6F" w:rsidR="00FA0EFE" w:rsidRDefault="00FA0EFE" w:rsidP="0072004B">
      <w:pPr>
        <w:pStyle w:val="ListParagraph"/>
        <w:numPr>
          <w:ilvl w:val="0"/>
          <w:numId w:val="1"/>
        </w:numPr>
      </w:pPr>
      <w:r>
        <w:t>Maintain filing systems</w:t>
      </w:r>
      <w:r w:rsidR="000556DF">
        <w:t xml:space="preserve"> and records</w:t>
      </w:r>
      <w:r w:rsidR="0066406A">
        <w:t xml:space="preserve"> </w:t>
      </w:r>
      <w:r w:rsidR="006D5366">
        <w:t>(</w:t>
      </w:r>
      <w:r w:rsidR="00B103C6">
        <w:t>physical and digital)</w:t>
      </w:r>
    </w:p>
    <w:p w14:paraId="4BCCF56C" w14:textId="1D26B3C7" w:rsidR="000556DF" w:rsidRDefault="009A3C5B" w:rsidP="0072004B">
      <w:pPr>
        <w:pStyle w:val="ListParagraph"/>
        <w:numPr>
          <w:ilvl w:val="0"/>
          <w:numId w:val="1"/>
        </w:numPr>
      </w:pPr>
      <w:r>
        <w:t>Operat</w:t>
      </w:r>
      <w:r w:rsidR="00BA753F">
        <w:t>e</w:t>
      </w:r>
      <w:r>
        <w:t xml:space="preserve"> and maintain office equipment and supplies</w:t>
      </w:r>
    </w:p>
    <w:p w14:paraId="13A51558" w14:textId="502F648C" w:rsidR="00FA0EFE" w:rsidRDefault="00FA0EFE" w:rsidP="0072004B">
      <w:pPr>
        <w:pStyle w:val="ListParagraph"/>
        <w:numPr>
          <w:ilvl w:val="0"/>
          <w:numId w:val="1"/>
        </w:numPr>
      </w:pPr>
      <w:r>
        <w:t>Manage print material inventory and ordering</w:t>
      </w:r>
    </w:p>
    <w:p w14:paraId="45313330" w14:textId="7157607B" w:rsidR="00F177AC" w:rsidRDefault="00F177AC" w:rsidP="0072004B">
      <w:pPr>
        <w:pStyle w:val="ListParagraph"/>
        <w:numPr>
          <w:ilvl w:val="0"/>
          <w:numId w:val="1"/>
        </w:numPr>
      </w:pPr>
      <w:r>
        <w:t>Mass mailings</w:t>
      </w:r>
      <w:r w:rsidR="00BA753F">
        <w:t>, labels, mail merges</w:t>
      </w:r>
    </w:p>
    <w:p w14:paraId="7133D49C" w14:textId="1CA96DB9" w:rsidR="00F177AC" w:rsidRDefault="00F177AC" w:rsidP="0072004B">
      <w:pPr>
        <w:pStyle w:val="ListParagraph"/>
        <w:numPr>
          <w:ilvl w:val="0"/>
          <w:numId w:val="1"/>
        </w:numPr>
      </w:pPr>
      <w:r>
        <w:t xml:space="preserve">Maintain distribution lists, rosters and donor </w:t>
      </w:r>
      <w:proofErr w:type="gramStart"/>
      <w:r>
        <w:t>rolls</w:t>
      </w:r>
      <w:proofErr w:type="gramEnd"/>
    </w:p>
    <w:p w14:paraId="2AE31E7C" w14:textId="2E9DDAAF" w:rsidR="00F177AC" w:rsidRDefault="005164A5" w:rsidP="0072004B">
      <w:pPr>
        <w:pStyle w:val="ListParagraph"/>
        <w:numPr>
          <w:ilvl w:val="0"/>
          <w:numId w:val="1"/>
        </w:numPr>
      </w:pPr>
      <w:r>
        <w:t xml:space="preserve">Assist with </w:t>
      </w:r>
      <w:r w:rsidR="00F177AC">
        <w:t xml:space="preserve">daily </w:t>
      </w:r>
      <w:r w:rsidR="002A2DA1">
        <w:t xml:space="preserve">accounts, invoices and </w:t>
      </w:r>
      <w:proofErr w:type="gramStart"/>
      <w:r w:rsidR="002A2DA1">
        <w:t>payments</w:t>
      </w:r>
      <w:proofErr w:type="gramEnd"/>
    </w:p>
    <w:p w14:paraId="387C5A62" w14:textId="61550F6F" w:rsidR="0061205B" w:rsidRDefault="0061205B" w:rsidP="0072004B">
      <w:pPr>
        <w:pStyle w:val="ListParagraph"/>
        <w:numPr>
          <w:ilvl w:val="0"/>
          <w:numId w:val="1"/>
        </w:numPr>
      </w:pPr>
      <w:r>
        <w:t xml:space="preserve">Assist in preparing </w:t>
      </w:r>
      <w:r w:rsidR="00B858A5">
        <w:t>AV and other presentations</w:t>
      </w:r>
    </w:p>
    <w:p w14:paraId="77D27746" w14:textId="565BBF66" w:rsidR="008D1CF4" w:rsidRDefault="008D1CF4" w:rsidP="0072004B">
      <w:pPr>
        <w:pStyle w:val="ListParagraph"/>
        <w:numPr>
          <w:ilvl w:val="0"/>
          <w:numId w:val="1"/>
        </w:numPr>
      </w:pPr>
      <w:r>
        <w:t>Coordinate team efforts in event planning and execution</w:t>
      </w:r>
    </w:p>
    <w:p w14:paraId="0B98B44B" w14:textId="51754E46" w:rsidR="002D0FC9" w:rsidRDefault="002D0FC9" w:rsidP="0072004B">
      <w:pPr>
        <w:pStyle w:val="ListParagraph"/>
        <w:numPr>
          <w:ilvl w:val="0"/>
          <w:numId w:val="1"/>
        </w:numPr>
      </w:pPr>
      <w:r>
        <w:t>Data entry</w:t>
      </w:r>
    </w:p>
    <w:p w14:paraId="3774304E" w14:textId="09FE1D64" w:rsidR="002A2DA1" w:rsidRDefault="002A2DA1" w:rsidP="0072004B">
      <w:pPr>
        <w:pStyle w:val="ListParagraph"/>
        <w:numPr>
          <w:ilvl w:val="0"/>
          <w:numId w:val="1"/>
        </w:numPr>
      </w:pPr>
      <w:r>
        <w:t>Other duties as assigned</w:t>
      </w:r>
    </w:p>
    <w:p w14:paraId="7CEF4836" w14:textId="77777777" w:rsidR="00C749AF" w:rsidRDefault="00C749AF" w:rsidP="00C749AF">
      <w:pPr>
        <w:pStyle w:val="ListParagraph"/>
        <w:ind w:left="765"/>
      </w:pPr>
    </w:p>
    <w:p w14:paraId="3124C27E" w14:textId="1CADA0ED" w:rsidR="00D6534F" w:rsidRDefault="00D6534F" w:rsidP="00D6534F">
      <w:r>
        <w:t>Skills required:</w:t>
      </w:r>
    </w:p>
    <w:p w14:paraId="4C037552" w14:textId="5E7E64B5" w:rsidR="00D6534F" w:rsidRDefault="007A068D" w:rsidP="00D6534F">
      <w:pPr>
        <w:pStyle w:val="ListParagraph"/>
        <w:numPr>
          <w:ilvl w:val="0"/>
          <w:numId w:val="2"/>
        </w:numPr>
      </w:pPr>
      <w:r>
        <w:t xml:space="preserve">Must be proficient at </w:t>
      </w:r>
      <w:r w:rsidR="00D6534F">
        <w:t>Microsoft Office 365</w:t>
      </w:r>
      <w:r w:rsidR="0089015D">
        <w:t>: Word, Excel, PowerPoint</w:t>
      </w:r>
      <w:r w:rsidR="00003ED8">
        <w:t xml:space="preserve">, </w:t>
      </w:r>
      <w:r w:rsidR="002879E6">
        <w:t>Microsoft Planner</w:t>
      </w:r>
      <w:r w:rsidR="00982833">
        <w:t xml:space="preserve"> </w:t>
      </w:r>
      <w:r w:rsidR="003E3FEB">
        <w:t>(extra credit for Canva)</w:t>
      </w:r>
    </w:p>
    <w:p w14:paraId="48639448" w14:textId="48B798F9" w:rsidR="007A068D" w:rsidRDefault="007A068D" w:rsidP="00D6534F">
      <w:pPr>
        <w:pStyle w:val="ListParagraph"/>
        <w:numPr>
          <w:ilvl w:val="0"/>
          <w:numId w:val="2"/>
        </w:numPr>
      </w:pPr>
      <w:r>
        <w:t>Must be able to maintain confidentiality</w:t>
      </w:r>
    </w:p>
    <w:p w14:paraId="4C0A8C09" w14:textId="4EF8777D" w:rsidR="007325DE" w:rsidRDefault="007A068D" w:rsidP="00D6534F">
      <w:pPr>
        <w:pStyle w:val="ListParagraph"/>
        <w:numPr>
          <w:ilvl w:val="0"/>
          <w:numId w:val="2"/>
        </w:numPr>
      </w:pPr>
      <w:r>
        <w:t xml:space="preserve">Must </w:t>
      </w:r>
      <w:r w:rsidR="00C651B5">
        <w:t xml:space="preserve">have good communication </w:t>
      </w:r>
      <w:r w:rsidR="007325DE">
        <w:t>and writing skills</w:t>
      </w:r>
    </w:p>
    <w:p w14:paraId="2D0CD197" w14:textId="08D36E89" w:rsidR="00C749AF" w:rsidRDefault="00C749AF" w:rsidP="00C749AF">
      <w:r>
        <w:t>Qualifications:</w:t>
      </w:r>
    </w:p>
    <w:p w14:paraId="0184699F" w14:textId="77777777" w:rsidR="004266E5" w:rsidRDefault="00C749AF" w:rsidP="004266E5">
      <w:pPr>
        <w:pStyle w:val="ListParagraph"/>
        <w:numPr>
          <w:ilvl w:val="0"/>
          <w:numId w:val="3"/>
        </w:numPr>
      </w:pPr>
      <w:r>
        <w:t>Bachelor’s</w:t>
      </w:r>
      <w:r w:rsidR="000C7D9B">
        <w:t xml:space="preserve"> or Associate</w:t>
      </w:r>
      <w:r w:rsidR="00087364">
        <w:t>’s</w:t>
      </w:r>
      <w:r>
        <w:t xml:space="preserve"> degree preferred</w:t>
      </w:r>
      <w:r w:rsidR="004266E5">
        <w:t xml:space="preserve"> with 1-3 years’ experience in administrative work</w:t>
      </w:r>
    </w:p>
    <w:p w14:paraId="324430CC" w14:textId="362DEB0E" w:rsidR="00C749AF" w:rsidRDefault="005E3069" w:rsidP="00C749AF">
      <w:pPr>
        <w:pStyle w:val="ListParagraph"/>
        <w:numPr>
          <w:ilvl w:val="0"/>
          <w:numId w:val="3"/>
        </w:numPr>
      </w:pPr>
      <w:r>
        <w:t xml:space="preserve"> </w:t>
      </w:r>
      <w:r w:rsidR="004266E5">
        <w:rPr>
          <w:b/>
          <w:bCs/>
        </w:rPr>
        <w:t>OR</w:t>
      </w:r>
      <w:r w:rsidR="00A377BD">
        <w:rPr>
          <w:b/>
          <w:bCs/>
        </w:rPr>
        <w:t xml:space="preserve"> </w:t>
      </w:r>
      <w:r w:rsidR="00A377BD">
        <w:t>High School diploma and</w:t>
      </w:r>
      <w:r>
        <w:t xml:space="preserve"> a minimum of 5 </w:t>
      </w:r>
      <w:r w:rsidR="00087364">
        <w:t xml:space="preserve">years’ </w:t>
      </w:r>
      <w:r w:rsidR="007D7EE7">
        <w:t xml:space="preserve">relevant </w:t>
      </w:r>
      <w:r w:rsidR="00087364">
        <w:t>experience</w:t>
      </w:r>
    </w:p>
    <w:p w14:paraId="4674649E" w14:textId="177A27FC" w:rsidR="007A068D" w:rsidRPr="0072004B" w:rsidRDefault="007A068D" w:rsidP="009F6BEF">
      <w:pPr>
        <w:pStyle w:val="ListParagraph"/>
      </w:pPr>
    </w:p>
    <w:sectPr w:rsidR="007A068D" w:rsidRPr="00720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273D"/>
    <w:multiLevelType w:val="hybridMultilevel"/>
    <w:tmpl w:val="F20C3F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BB834FA"/>
    <w:multiLevelType w:val="hybridMultilevel"/>
    <w:tmpl w:val="3C52A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F0915"/>
    <w:multiLevelType w:val="hybridMultilevel"/>
    <w:tmpl w:val="1E3C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61036">
    <w:abstractNumId w:val="0"/>
  </w:num>
  <w:num w:numId="2" w16cid:durableId="607010284">
    <w:abstractNumId w:val="1"/>
  </w:num>
  <w:num w:numId="3" w16cid:durableId="1726509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tLAwMDY3tTQwNrBQ0lEKTi0uzszPAykwqQUA/5vEUCwAAAA="/>
  </w:docVars>
  <w:rsids>
    <w:rsidRoot w:val="0072004B"/>
    <w:rsid w:val="00001A5D"/>
    <w:rsid w:val="000030F5"/>
    <w:rsid w:val="00003ED8"/>
    <w:rsid w:val="00021CE3"/>
    <w:rsid w:val="00047CB9"/>
    <w:rsid w:val="00047CF9"/>
    <w:rsid w:val="000556DF"/>
    <w:rsid w:val="00087364"/>
    <w:rsid w:val="000B4DAD"/>
    <w:rsid w:val="000C7D9B"/>
    <w:rsid w:val="00220808"/>
    <w:rsid w:val="002879E6"/>
    <w:rsid w:val="002A2DA1"/>
    <w:rsid w:val="002D0FC9"/>
    <w:rsid w:val="0031096D"/>
    <w:rsid w:val="003E3FEB"/>
    <w:rsid w:val="004266E5"/>
    <w:rsid w:val="00454DCE"/>
    <w:rsid w:val="005164A5"/>
    <w:rsid w:val="00546E23"/>
    <w:rsid w:val="00561A03"/>
    <w:rsid w:val="005E3069"/>
    <w:rsid w:val="0061205B"/>
    <w:rsid w:val="0066406A"/>
    <w:rsid w:val="006D5366"/>
    <w:rsid w:val="0070562A"/>
    <w:rsid w:val="0072004B"/>
    <w:rsid w:val="007325DE"/>
    <w:rsid w:val="007A068D"/>
    <w:rsid w:val="007D7EE7"/>
    <w:rsid w:val="008247F8"/>
    <w:rsid w:val="0089015D"/>
    <w:rsid w:val="008D1CF4"/>
    <w:rsid w:val="00982833"/>
    <w:rsid w:val="009A3C5B"/>
    <w:rsid w:val="009F6BEF"/>
    <w:rsid w:val="00A377BD"/>
    <w:rsid w:val="00AA7280"/>
    <w:rsid w:val="00B103C6"/>
    <w:rsid w:val="00B858A5"/>
    <w:rsid w:val="00BA753F"/>
    <w:rsid w:val="00BD58F9"/>
    <w:rsid w:val="00BE4936"/>
    <w:rsid w:val="00C651B5"/>
    <w:rsid w:val="00C749AF"/>
    <w:rsid w:val="00CA479C"/>
    <w:rsid w:val="00D6534F"/>
    <w:rsid w:val="00E431AB"/>
    <w:rsid w:val="00E862EB"/>
    <w:rsid w:val="00EA45BE"/>
    <w:rsid w:val="00F177AC"/>
    <w:rsid w:val="00FA0EFE"/>
    <w:rsid w:val="00FB2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2CC41"/>
  <w15:chartTrackingRefBased/>
  <w15:docId w15:val="{7B2572AB-CDCD-4A4C-9DAE-39FE91DA4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0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1C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childrensfoundationm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beth kitchings</dc:creator>
  <cp:keywords/>
  <dc:description/>
  <cp:lastModifiedBy>Bailey Shelton</cp:lastModifiedBy>
  <cp:revision>4</cp:revision>
  <cp:lastPrinted>2023-02-13T18:57:00Z</cp:lastPrinted>
  <dcterms:created xsi:type="dcterms:W3CDTF">2023-02-14T15:27:00Z</dcterms:created>
  <dcterms:modified xsi:type="dcterms:W3CDTF">2023-03-27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afaafb210c444b6dc1995e09bb2ac114ddfca60c0d055114cbec4104453b61</vt:lpwstr>
  </property>
</Properties>
</file>